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3387A1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2158A">
        <w:rPr>
          <w:b/>
          <w:bCs/>
          <w:sz w:val="32"/>
          <w:szCs w:val="32"/>
        </w:rPr>
        <w:t>India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6C9C9" w14:textId="77777777" w:rsidR="00D134D9" w:rsidRDefault="00D134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922F9AF" w:rsidR="00CB37D9" w:rsidRPr="00D134D9" w:rsidRDefault="00CB37D9" w:rsidP="00D134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6AF074" w14:textId="77777777" w:rsidR="00D134D9" w:rsidRDefault="00D134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DD2D2" w14:textId="77777777" w:rsidR="00D134D9" w:rsidRDefault="00D134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D0A9D16" w:rsidR="00AD6FC0" w:rsidRPr="00D134D9" w:rsidRDefault="00AD6FC0" w:rsidP="00D134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6C74A" w14:textId="77777777" w:rsidR="00D134D9" w:rsidRDefault="00D134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134D9"/>
    <w:rsid w:val="00D2158A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